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24CC231C" w:rsidR="00AD6061" w:rsidRDefault="004C61EB">
      <w:r w:rsidRPr="004C61EB">
        <w:rPr>
          <w:noProof/>
        </w:rPr>
        <w:drawing>
          <wp:anchor distT="0" distB="0" distL="114300" distR="114300" simplePos="0" relativeHeight="251658240" behindDoc="0" locked="0" layoutInCell="1" allowOverlap="1" wp14:anchorId="466BB3F3" wp14:editId="6CEDD248">
            <wp:simplePos x="0" y="0"/>
            <wp:positionH relativeFrom="column">
              <wp:posOffset>-121920</wp:posOffset>
            </wp:positionH>
            <wp:positionV relativeFrom="paragraph">
              <wp:posOffset>0</wp:posOffset>
            </wp:positionV>
            <wp:extent cx="6064885" cy="7124700"/>
            <wp:effectExtent l="0" t="0" r="0" b="0"/>
            <wp:wrapThrough wrapText="bothSides">
              <wp:wrapPolygon edited="0">
                <wp:start x="0" y="0"/>
                <wp:lineTo x="0" y="21542"/>
                <wp:lineTo x="21507" y="21542"/>
                <wp:lineTo x="21507" y="0"/>
                <wp:lineTo x="0" y="0"/>
              </wp:wrapPolygon>
            </wp:wrapThrough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885" cy="712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A43D6A" w14:textId="77777777" w:rsidR="004C61EB" w:rsidRPr="004C61EB" w:rsidRDefault="004C61EB" w:rsidP="004C61EB"/>
    <w:p w14:paraId="161973E8" w14:textId="77777777" w:rsidR="004C61EB" w:rsidRDefault="004C61EB" w:rsidP="004C61EB"/>
    <w:p w14:paraId="79DD1429" w14:textId="77777777" w:rsidR="004C61EB" w:rsidRDefault="004C61EB" w:rsidP="004C61EB"/>
    <w:p w14:paraId="194947F0" w14:textId="22542CEE" w:rsidR="004C61EB" w:rsidRDefault="004D6137" w:rsidP="004D6137">
      <w:r>
        <w:lastRenderedPageBreak/>
        <w:t xml:space="preserve">Exercise 1 </w:t>
      </w:r>
    </w:p>
    <w:p w14:paraId="34112D5E" w14:textId="366F67BD" w:rsidR="004D6137" w:rsidRDefault="004D6137" w:rsidP="004D6137">
      <w:r>
        <w:t>Task A</w:t>
      </w:r>
    </w:p>
    <w:p w14:paraId="576D18E1" w14:textId="04F834A9" w:rsidR="00F5092E" w:rsidRDefault="00F5092E" w:rsidP="00F5092E">
      <w:r>
        <w:t>A=1;</w:t>
      </w:r>
    </w:p>
    <w:p w14:paraId="0F604D2D" w14:textId="3BAB4A35" w:rsidR="00F5092E" w:rsidRDefault="00F5092E" w:rsidP="00F5092E">
      <w:r>
        <w:t>f=5;</w:t>
      </w:r>
    </w:p>
    <w:p w14:paraId="7C7D7E3A" w14:textId="375A8150" w:rsidR="00F5092E" w:rsidRDefault="00F5092E" w:rsidP="00F5092E">
      <w:r>
        <w:t>fi=0;</w:t>
      </w:r>
    </w:p>
    <w:p w14:paraId="756070D3" w14:textId="77777777" w:rsidR="00F5092E" w:rsidRDefault="00F5092E" w:rsidP="00F5092E">
      <w:r>
        <w:t>w=2*pi()*f;</w:t>
      </w:r>
    </w:p>
    <w:p w14:paraId="0FD5554D" w14:textId="7C394672" w:rsidR="00F5092E" w:rsidRDefault="00F5092E" w:rsidP="00F5092E"/>
    <w:p w14:paraId="06362E30" w14:textId="77777777" w:rsidR="00F5092E" w:rsidRDefault="00F5092E" w:rsidP="00F5092E">
      <w:r>
        <w:t>t=</w:t>
      </w:r>
      <w:proofErr w:type="spellStart"/>
      <w:r>
        <w:t>linspace</w:t>
      </w:r>
      <w:proofErr w:type="spellEnd"/>
      <w:r>
        <w:t>(0,1,200);</w:t>
      </w:r>
    </w:p>
    <w:p w14:paraId="6796984A" w14:textId="77777777" w:rsidR="00F5092E" w:rsidRDefault="00F5092E" w:rsidP="00F5092E">
      <w:r>
        <w:t>for ii=1:length(t)</w:t>
      </w:r>
    </w:p>
    <w:p w14:paraId="175D3935" w14:textId="535F4A96" w:rsidR="00F5092E" w:rsidRDefault="00F5092E" w:rsidP="00F5092E">
      <w:r>
        <w:t xml:space="preserve"> y(ii)=A*cos(w*t(ii)+fi);</w:t>
      </w:r>
    </w:p>
    <w:p w14:paraId="6E68766D" w14:textId="3182E6CF" w:rsidR="00F5092E" w:rsidRDefault="00F5092E" w:rsidP="00F5092E">
      <w:r>
        <w:t xml:space="preserve"> end</w:t>
      </w:r>
    </w:p>
    <w:p w14:paraId="38941B13" w14:textId="5532D452" w:rsidR="00F5092E" w:rsidRDefault="00F5092E" w:rsidP="00F5092E">
      <w:r>
        <w:t>%y=A*cos(w*</w:t>
      </w:r>
      <w:proofErr w:type="spellStart"/>
      <w:r>
        <w:t>t+fi</w:t>
      </w:r>
      <w:proofErr w:type="spellEnd"/>
      <w:r>
        <w:t>);</w:t>
      </w:r>
      <w:r w:rsidR="0054723C">
        <w:t xml:space="preserve"> (Another solution to make a graph)</w:t>
      </w:r>
    </w:p>
    <w:p w14:paraId="24DF7BE6" w14:textId="606688BA" w:rsidR="00F5092E" w:rsidRDefault="00F5092E" w:rsidP="00F5092E"/>
    <w:p w14:paraId="59F20E62" w14:textId="0C5FE6E0" w:rsidR="004D6137" w:rsidRDefault="00F5092E" w:rsidP="00F5092E">
      <w:r>
        <w:t>plot(</w:t>
      </w:r>
      <w:proofErr w:type="spellStart"/>
      <w:r>
        <w:t>t,y</w:t>
      </w:r>
      <w:proofErr w:type="spellEnd"/>
      <w:r>
        <w:t>)</w:t>
      </w:r>
    </w:p>
    <w:p w14:paraId="08AED056" w14:textId="5628CB48" w:rsidR="0054723C" w:rsidRDefault="0054723C" w:rsidP="00F5092E">
      <w:r w:rsidRPr="0054723C">
        <w:rPr>
          <w:noProof/>
        </w:rPr>
        <w:drawing>
          <wp:anchor distT="0" distB="0" distL="114300" distR="114300" simplePos="0" relativeHeight="251658241" behindDoc="0" locked="0" layoutInCell="1" allowOverlap="1" wp14:anchorId="02920313" wp14:editId="6D640ECB">
            <wp:simplePos x="0" y="0"/>
            <wp:positionH relativeFrom="column">
              <wp:posOffset>-139065</wp:posOffset>
            </wp:positionH>
            <wp:positionV relativeFrom="paragraph">
              <wp:posOffset>93345</wp:posOffset>
            </wp:positionV>
            <wp:extent cx="4587240" cy="4134485"/>
            <wp:effectExtent l="0" t="0" r="3810" b="0"/>
            <wp:wrapThrough wrapText="bothSides">
              <wp:wrapPolygon edited="0">
                <wp:start x="0" y="0"/>
                <wp:lineTo x="0" y="21497"/>
                <wp:lineTo x="21528" y="21497"/>
                <wp:lineTo x="21528" y="0"/>
                <wp:lineTo x="0" y="0"/>
              </wp:wrapPolygon>
            </wp:wrapThrough>
            <wp:docPr id="2" name="Picture 2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240" cy="4134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D91B26" w14:textId="77777777" w:rsidR="0054723C" w:rsidRPr="0054723C" w:rsidRDefault="0054723C" w:rsidP="0054723C"/>
    <w:p w14:paraId="50652F12" w14:textId="77777777" w:rsidR="0054723C" w:rsidRPr="0054723C" w:rsidRDefault="0054723C" w:rsidP="0054723C"/>
    <w:p w14:paraId="257F9D74" w14:textId="77777777" w:rsidR="0054723C" w:rsidRPr="0054723C" w:rsidRDefault="0054723C" w:rsidP="0054723C"/>
    <w:p w14:paraId="3770C364" w14:textId="77777777" w:rsidR="0054723C" w:rsidRPr="0054723C" w:rsidRDefault="0054723C" w:rsidP="0054723C"/>
    <w:p w14:paraId="581B5752" w14:textId="77777777" w:rsidR="0054723C" w:rsidRPr="0054723C" w:rsidRDefault="0054723C" w:rsidP="0054723C"/>
    <w:p w14:paraId="76B49AEE" w14:textId="77777777" w:rsidR="0054723C" w:rsidRPr="0054723C" w:rsidRDefault="0054723C" w:rsidP="0054723C"/>
    <w:p w14:paraId="22E58AA6" w14:textId="77777777" w:rsidR="0054723C" w:rsidRPr="0054723C" w:rsidRDefault="0054723C" w:rsidP="0054723C"/>
    <w:p w14:paraId="5F2326CD" w14:textId="77777777" w:rsidR="0054723C" w:rsidRDefault="0054723C" w:rsidP="0054723C"/>
    <w:p w14:paraId="728FFF9A" w14:textId="77777777" w:rsidR="0054723C" w:rsidRDefault="0054723C" w:rsidP="0054723C"/>
    <w:p w14:paraId="52224509" w14:textId="77777777" w:rsidR="0054723C" w:rsidRDefault="0054723C" w:rsidP="0054723C"/>
    <w:p w14:paraId="511D46E7" w14:textId="77777777" w:rsidR="0054723C" w:rsidRDefault="0054723C" w:rsidP="0054723C"/>
    <w:p w14:paraId="0D407AB6" w14:textId="77777777" w:rsidR="0054723C" w:rsidRDefault="0054723C" w:rsidP="0054723C"/>
    <w:p w14:paraId="72D1AF8A" w14:textId="77777777" w:rsidR="0054723C" w:rsidRDefault="0054723C" w:rsidP="0054723C"/>
    <w:p w14:paraId="78FCF4A5" w14:textId="77777777" w:rsidR="0054723C" w:rsidRDefault="0054723C" w:rsidP="0054723C"/>
    <w:p w14:paraId="5BE905C6" w14:textId="2ECA8F22" w:rsidR="0054723C" w:rsidRDefault="0054723C" w:rsidP="0054723C">
      <w:r>
        <w:lastRenderedPageBreak/>
        <w:t>Task B</w:t>
      </w:r>
    </w:p>
    <w:p w14:paraId="14F43109" w14:textId="0EBD016C" w:rsidR="0054723C" w:rsidRDefault="00EE742B" w:rsidP="0054723C">
      <w:r w:rsidRPr="00EE742B">
        <w:rPr>
          <w:noProof/>
        </w:rPr>
        <w:drawing>
          <wp:anchor distT="0" distB="0" distL="114300" distR="114300" simplePos="0" relativeHeight="251658242" behindDoc="0" locked="0" layoutInCell="1" allowOverlap="1" wp14:anchorId="404A8996" wp14:editId="060D22A7">
            <wp:simplePos x="0" y="0"/>
            <wp:positionH relativeFrom="column">
              <wp:posOffset>-133350</wp:posOffset>
            </wp:positionH>
            <wp:positionV relativeFrom="paragraph">
              <wp:posOffset>228600</wp:posOffset>
            </wp:positionV>
            <wp:extent cx="3905250" cy="3517900"/>
            <wp:effectExtent l="0" t="0" r="0" b="6350"/>
            <wp:wrapThrough wrapText="bothSides">
              <wp:wrapPolygon edited="0">
                <wp:start x="0" y="0"/>
                <wp:lineTo x="0" y="21522"/>
                <wp:lineTo x="21495" y="21522"/>
                <wp:lineTo x="21495" y="0"/>
                <wp:lineTo x="0" y="0"/>
              </wp:wrapPolygon>
            </wp:wrapThrough>
            <wp:docPr id="5" name="Picture 5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C2B">
        <w:t xml:space="preserve">A= 0 </w:t>
      </w:r>
    </w:p>
    <w:p w14:paraId="3939E6B5" w14:textId="7DA71AD3" w:rsidR="00552BCF" w:rsidRDefault="00552BCF" w:rsidP="0054723C"/>
    <w:p w14:paraId="1B772238" w14:textId="77777777" w:rsidR="00EE742B" w:rsidRPr="00EE742B" w:rsidRDefault="00EE742B" w:rsidP="00EE742B"/>
    <w:p w14:paraId="7CA09E3C" w14:textId="77777777" w:rsidR="00EE742B" w:rsidRPr="00EE742B" w:rsidRDefault="00EE742B" w:rsidP="00EE742B"/>
    <w:p w14:paraId="03E543C1" w14:textId="77777777" w:rsidR="00EE742B" w:rsidRPr="00EE742B" w:rsidRDefault="00EE742B" w:rsidP="00EE742B"/>
    <w:p w14:paraId="75DBEA72" w14:textId="77777777" w:rsidR="00EE742B" w:rsidRPr="00EE742B" w:rsidRDefault="00EE742B" w:rsidP="00EE742B"/>
    <w:p w14:paraId="6743BE14" w14:textId="77777777" w:rsidR="00EE742B" w:rsidRPr="00EE742B" w:rsidRDefault="00EE742B" w:rsidP="00EE742B"/>
    <w:p w14:paraId="25536B67" w14:textId="063365AE" w:rsidR="00EE742B" w:rsidRPr="00EE742B" w:rsidRDefault="00EE742B" w:rsidP="00EE742B"/>
    <w:p w14:paraId="5DB1C02D" w14:textId="77777777" w:rsidR="00EE742B" w:rsidRPr="00EE742B" w:rsidRDefault="00EE742B" w:rsidP="00EE742B"/>
    <w:p w14:paraId="68EBEEC0" w14:textId="4F468C2C" w:rsidR="00EE742B" w:rsidRPr="00EE742B" w:rsidRDefault="00EE742B" w:rsidP="00EE742B"/>
    <w:p w14:paraId="49A1EA16" w14:textId="2F45DE4D" w:rsidR="00EE742B" w:rsidRPr="00EE742B" w:rsidRDefault="00EE742B" w:rsidP="00EE742B"/>
    <w:p w14:paraId="46427E5A" w14:textId="0A9D1BDA" w:rsidR="00EE742B" w:rsidRPr="00EE742B" w:rsidRDefault="00EE742B" w:rsidP="00EE742B"/>
    <w:p w14:paraId="1F4CE9F8" w14:textId="77777777" w:rsidR="00EE742B" w:rsidRPr="00EE742B" w:rsidRDefault="00EE742B" w:rsidP="00EE742B"/>
    <w:p w14:paraId="19C5BB0D" w14:textId="45C61D9A" w:rsidR="00EE742B" w:rsidRPr="00EE742B" w:rsidRDefault="00EE742B" w:rsidP="00EE742B"/>
    <w:p w14:paraId="06B06A3F" w14:textId="5C6A6B2B" w:rsidR="00EE742B" w:rsidRDefault="00E91AFC" w:rsidP="00E91AFC">
      <w:r w:rsidRPr="00E91AFC">
        <w:rPr>
          <w:noProof/>
        </w:rPr>
        <w:drawing>
          <wp:anchor distT="0" distB="0" distL="114300" distR="114300" simplePos="0" relativeHeight="251658243" behindDoc="0" locked="0" layoutInCell="1" allowOverlap="1" wp14:anchorId="51AE9222" wp14:editId="2AAAED50">
            <wp:simplePos x="0" y="0"/>
            <wp:positionH relativeFrom="column">
              <wp:posOffset>-133350</wp:posOffset>
            </wp:positionH>
            <wp:positionV relativeFrom="paragraph">
              <wp:posOffset>40005</wp:posOffset>
            </wp:positionV>
            <wp:extent cx="3905250" cy="3453765"/>
            <wp:effectExtent l="0" t="0" r="0" b="0"/>
            <wp:wrapThrough wrapText="bothSides">
              <wp:wrapPolygon edited="0">
                <wp:start x="0" y="0"/>
                <wp:lineTo x="0" y="21445"/>
                <wp:lineTo x="21495" y="21445"/>
                <wp:lineTo x="21495" y="0"/>
                <wp:lineTo x="0" y="0"/>
              </wp:wrapPolygon>
            </wp:wrapThrough>
            <wp:docPr id="6" name="Picture 6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3453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742B">
        <w:t xml:space="preserve">A = 10 </w:t>
      </w:r>
    </w:p>
    <w:p w14:paraId="652AD028" w14:textId="68DB0FA5" w:rsidR="00EE742B" w:rsidRDefault="00EE742B" w:rsidP="00EE742B"/>
    <w:p w14:paraId="30B5EAA4" w14:textId="77777777" w:rsidR="00E91AFC" w:rsidRDefault="00E91AFC" w:rsidP="00EE742B"/>
    <w:p w14:paraId="241EDFB9" w14:textId="77777777" w:rsidR="00E91AFC" w:rsidRDefault="00E91AFC" w:rsidP="00EE742B"/>
    <w:p w14:paraId="04957205" w14:textId="77777777" w:rsidR="00E91AFC" w:rsidRDefault="00E91AFC" w:rsidP="00EE742B"/>
    <w:p w14:paraId="6BFD475D" w14:textId="77777777" w:rsidR="00E91AFC" w:rsidRDefault="00E91AFC" w:rsidP="00EE742B"/>
    <w:p w14:paraId="2F61FFD6" w14:textId="77777777" w:rsidR="00E91AFC" w:rsidRDefault="00E91AFC" w:rsidP="00EE742B"/>
    <w:p w14:paraId="72B045A0" w14:textId="77777777" w:rsidR="00E91AFC" w:rsidRDefault="00E91AFC" w:rsidP="00EE742B"/>
    <w:p w14:paraId="1FDB9D2D" w14:textId="77777777" w:rsidR="00E91AFC" w:rsidRDefault="00E91AFC" w:rsidP="00EE742B"/>
    <w:p w14:paraId="21E8CDD2" w14:textId="77777777" w:rsidR="00E91AFC" w:rsidRDefault="00E91AFC" w:rsidP="00EE742B"/>
    <w:p w14:paraId="7CE1AC0B" w14:textId="77777777" w:rsidR="00E91AFC" w:rsidRDefault="00E91AFC" w:rsidP="00EE742B"/>
    <w:p w14:paraId="15937A2E" w14:textId="77777777" w:rsidR="00E91AFC" w:rsidRDefault="00E91AFC" w:rsidP="00EE742B"/>
    <w:p w14:paraId="317C86AA" w14:textId="77777777" w:rsidR="00E91AFC" w:rsidRDefault="00E91AFC" w:rsidP="00EE742B"/>
    <w:p w14:paraId="67ED8C1A" w14:textId="66581AD8" w:rsidR="00E91AFC" w:rsidRDefault="00E91AFC" w:rsidP="00EE742B">
      <w:r>
        <w:t xml:space="preserve">If you change A , then </w:t>
      </w:r>
      <w:r w:rsidR="00596AD9">
        <w:t>Y axis increases</w:t>
      </w:r>
      <w:r w:rsidR="0092466E">
        <w:t>, amplitude becomes higher.</w:t>
      </w:r>
    </w:p>
    <w:p w14:paraId="7F36F338" w14:textId="61029A09" w:rsidR="0092466E" w:rsidRDefault="0092466E" w:rsidP="00EE742B">
      <w:r>
        <w:lastRenderedPageBreak/>
        <w:t>Task C</w:t>
      </w:r>
    </w:p>
    <w:p w14:paraId="05C3F13C" w14:textId="5547FB2C" w:rsidR="007701CC" w:rsidRDefault="00522EA8" w:rsidP="00EE742B">
      <w:r w:rsidRPr="00522EA8">
        <w:rPr>
          <w:noProof/>
        </w:rPr>
        <w:drawing>
          <wp:inline distT="0" distB="0" distL="0" distR="0" wp14:anchorId="29C46D6C" wp14:editId="36A0CB3A">
            <wp:extent cx="3629025" cy="3243635"/>
            <wp:effectExtent l="0" t="0" r="0" b="0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38895" cy="3252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F1163" w14:textId="4129CFCF" w:rsidR="00522EA8" w:rsidRDefault="00522EA8" w:rsidP="00522EA8">
      <w:r>
        <w:t>W=6.28 if f</w:t>
      </w:r>
      <w:r w:rsidR="00EB6728">
        <w:t xml:space="preserve"> = 1</w:t>
      </w:r>
    </w:p>
    <w:p w14:paraId="777CD080" w14:textId="6E45C579" w:rsidR="00EB6728" w:rsidRDefault="00EB6728" w:rsidP="00522EA8">
      <w:r>
        <w:t xml:space="preserve">If you change f, then omega also changes and if omega is changed, then </w:t>
      </w:r>
      <w:r w:rsidR="000907C7">
        <w:t xml:space="preserve">period of the graph </w:t>
      </w:r>
      <w:r w:rsidR="002872D4">
        <w:t>decreases (</w:t>
      </w:r>
      <w:r w:rsidR="00582244">
        <w:t>is</w:t>
      </w:r>
      <w:r w:rsidR="00DC10E1">
        <w:t xml:space="preserve"> decreasing)</w:t>
      </w:r>
      <w:r w:rsidR="004712A8">
        <w:t xml:space="preserve">. </w:t>
      </w:r>
      <w:r w:rsidR="00866F5B">
        <w:t xml:space="preserve">Check the graph under, in this case w(omega) = </w:t>
      </w:r>
      <w:r w:rsidR="002872D4">
        <w:t>62.83, f</w:t>
      </w:r>
      <w:r w:rsidR="00BE6713">
        <w:t xml:space="preserve"> = 10 Hz</w:t>
      </w:r>
    </w:p>
    <w:p w14:paraId="0E869245" w14:textId="2182E166" w:rsidR="00582244" w:rsidRDefault="00866F5B" w:rsidP="00522EA8">
      <w:r w:rsidRPr="00866F5B">
        <w:rPr>
          <w:noProof/>
        </w:rPr>
        <w:drawing>
          <wp:anchor distT="0" distB="0" distL="114300" distR="114300" simplePos="0" relativeHeight="251658244" behindDoc="0" locked="0" layoutInCell="1" allowOverlap="1" wp14:anchorId="7299A3B9" wp14:editId="364825F4">
            <wp:simplePos x="0" y="0"/>
            <wp:positionH relativeFrom="column">
              <wp:posOffset>-126365</wp:posOffset>
            </wp:positionH>
            <wp:positionV relativeFrom="paragraph">
              <wp:posOffset>-59690</wp:posOffset>
            </wp:positionV>
            <wp:extent cx="4328795" cy="3881120"/>
            <wp:effectExtent l="0" t="0" r="0" b="5080"/>
            <wp:wrapThrough wrapText="bothSides">
              <wp:wrapPolygon edited="0">
                <wp:start x="0" y="0"/>
                <wp:lineTo x="0" y="21522"/>
                <wp:lineTo x="21483" y="21522"/>
                <wp:lineTo x="21483" y="0"/>
                <wp:lineTo x="0" y="0"/>
              </wp:wrapPolygon>
            </wp:wrapThrough>
            <wp:docPr id="8" name="Picture 8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8795" cy="388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C9A65B" w14:textId="728044E6" w:rsidR="00582244" w:rsidRDefault="00582244" w:rsidP="00522EA8"/>
    <w:p w14:paraId="3CF1F5E3" w14:textId="2074651A" w:rsidR="00582244" w:rsidRDefault="00582244" w:rsidP="00522EA8"/>
    <w:p w14:paraId="7C496E8B" w14:textId="77777777" w:rsidR="00AC17F5" w:rsidRDefault="00AC17F5" w:rsidP="00522EA8"/>
    <w:p w14:paraId="5A0363FB" w14:textId="77777777" w:rsidR="00AC17F5" w:rsidRDefault="00AC17F5" w:rsidP="00522EA8"/>
    <w:p w14:paraId="08029D5C" w14:textId="77777777" w:rsidR="00AC17F5" w:rsidRDefault="00AC17F5" w:rsidP="00522EA8"/>
    <w:p w14:paraId="3B7A8DC1" w14:textId="77777777" w:rsidR="00AC17F5" w:rsidRDefault="00AC17F5" w:rsidP="00522EA8"/>
    <w:p w14:paraId="0E213A7A" w14:textId="77777777" w:rsidR="00AC17F5" w:rsidRDefault="00AC17F5" w:rsidP="00522EA8"/>
    <w:p w14:paraId="776E5C0F" w14:textId="77777777" w:rsidR="00AC17F5" w:rsidRDefault="00AC17F5" w:rsidP="00522EA8"/>
    <w:p w14:paraId="1585240A" w14:textId="77777777" w:rsidR="00AC17F5" w:rsidRDefault="00AC17F5" w:rsidP="00522EA8"/>
    <w:p w14:paraId="16987DFA" w14:textId="77777777" w:rsidR="00AC17F5" w:rsidRDefault="00AC17F5" w:rsidP="00522EA8"/>
    <w:p w14:paraId="06C3D76D" w14:textId="77777777" w:rsidR="00AC17F5" w:rsidRDefault="00AC17F5" w:rsidP="00522EA8"/>
    <w:p w14:paraId="1498A5BF" w14:textId="77777777" w:rsidR="00AC17F5" w:rsidRDefault="00AC17F5" w:rsidP="00522EA8"/>
    <w:p w14:paraId="161DEEE8" w14:textId="22FF3776" w:rsidR="00AC17F5" w:rsidRDefault="00AC17F5" w:rsidP="00522EA8">
      <w:r>
        <w:lastRenderedPageBreak/>
        <w:t xml:space="preserve">Task </w:t>
      </w:r>
      <w:r w:rsidR="00461F3A">
        <w:t>D</w:t>
      </w:r>
    </w:p>
    <w:p w14:paraId="6711661D" w14:textId="336CF45E" w:rsidR="00461F3A" w:rsidRDefault="0098143E" w:rsidP="00522EA8">
      <w:pPr>
        <w:rPr>
          <w:rFonts w:eastAsiaTheme="minorEastAsia"/>
          <w:lang w:val="en-GB"/>
        </w:rPr>
      </w:pPr>
      <w:r w:rsidRPr="0098143E">
        <w:rPr>
          <w:noProof/>
        </w:rPr>
        <w:drawing>
          <wp:anchor distT="0" distB="0" distL="114300" distR="114300" simplePos="0" relativeHeight="251658245" behindDoc="0" locked="0" layoutInCell="1" allowOverlap="1" wp14:anchorId="14A3A75A" wp14:editId="63D97E34">
            <wp:simplePos x="0" y="0"/>
            <wp:positionH relativeFrom="column">
              <wp:posOffset>-295275</wp:posOffset>
            </wp:positionH>
            <wp:positionV relativeFrom="paragraph">
              <wp:posOffset>238125</wp:posOffset>
            </wp:positionV>
            <wp:extent cx="5704840" cy="5143500"/>
            <wp:effectExtent l="0" t="0" r="0" b="0"/>
            <wp:wrapThrough wrapText="bothSides">
              <wp:wrapPolygon edited="0">
                <wp:start x="0" y="0"/>
                <wp:lineTo x="0" y="21520"/>
                <wp:lineTo x="21494" y="21520"/>
                <wp:lineTo x="21494" y="0"/>
                <wp:lineTo x="0" y="0"/>
              </wp:wrapPolygon>
            </wp:wrapThrough>
            <wp:docPr id="9" name="Picture 9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84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3549">
        <w:t xml:space="preserve">If you </w:t>
      </w:r>
      <w:r w:rsidR="00996764">
        <w:t xml:space="preserve">change </w:t>
      </w:r>
      <m:oMath>
        <m:r>
          <w:rPr>
            <w:rFonts w:ascii="Cambria Math" w:hAnsi="Cambria Math"/>
            <w:lang w:val="en-GB"/>
          </w:rPr>
          <m:t>ϕ</m:t>
        </m:r>
      </m:oMath>
      <w:r w:rsidR="0031197B">
        <w:rPr>
          <w:rFonts w:eastAsiaTheme="minorEastAsia"/>
          <w:lang w:val="en-GB"/>
        </w:rPr>
        <w:t xml:space="preserve">, then </w:t>
      </w:r>
      <w:r w:rsidR="00E11343">
        <w:rPr>
          <w:rFonts w:eastAsiaTheme="minorEastAsia"/>
          <w:lang w:val="en-GB"/>
        </w:rPr>
        <w:t xml:space="preserve">graph shifts on </w:t>
      </w:r>
      <w:r w:rsidR="005F02F3">
        <w:rPr>
          <w:rFonts w:eastAsiaTheme="minorEastAsia"/>
          <w:lang w:val="en-GB"/>
        </w:rPr>
        <w:t>horizontal axis</w:t>
      </w:r>
      <w:r w:rsidR="00D761FE">
        <w:rPr>
          <w:rFonts w:eastAsiaTheme="minorEastAsia"/>
          <w:lang w:val="en-GB"/>
        </w:rPr>
        <w:t xml:space="preserve"> making phase shifts.</w:t>
      </w:r>
    </w:p>
    <w:p w14:paraId="50140ED1" w14:textId="44C226A7" w:rsidR="00255B0D" w:rsidRDefault="00255B0D" w:rsidP="00522EA8"/>
    <w:p w14:paraId="0F537CA2" w14:textId="77777777" w:rsidR="00AC17F5" w:rsidRDefault="00AC17F5" w:rsidP="00522EA8"/>
    <w:p w14:paraId="006204B7" w14:textId="77777777" w:rsidR="0098143E" w:rsidRPr="0098143E" w:rsidRDefault="0098143E" w:rsidP="0098143E"/>
    <w:p w14:paraId="5785CEC3" w14:textId="77777777" w:rsidR="0098143E" w:rsidRPr="0098143E" w:rsidRDefault="0098143E" w:rsidP="0098143E"/>
    <w:p w14:paraId="6C5CC014" w14:textId="77777777" w:rsidR="0098143E" w:rsidRPr="0098143E" w:rsidRDefault="0098143E" w:rsidP="0098143E"/>
    <w:p w14:paraId="1AA3BB13" w14:textId="77777777" w:rsidR="0098143E" w:rsidRPr="0098143E" w:rsidRDefault="0098143E" w:rsidP="0098143E"/>
    <w:p w14:paraId="124805D5" w14:textId="77777777" w:rsidR="0098143E" w:rsidRPr="0098143E" w:rsidRDefault="0098143E" w:rsidP="0098143E"/>
    <w:p w14:paraId="5B2DD511" w14:textId="77777777" w:rsidR="0098143E" w:rsidRPr="0098143E" w:rsidRDefault="0098143E" w:rsidP="0098143E"/>
    <w:p w14:paraId="11293494" w14:textId="77777777" w:rsidR="0098143E" w:rsidRPr="0098143E" w:rsidRDefault="0098143E" w:rsidP="0098143E"/>
    <w:p w14:paraId="532B011C" w14:textId="77777777" w:rsidR="0098143E" w:rsidRPr="0098143E" w:rsidRDefault="0098143E" w:rsidP="0098143E"/>
    <w:p w14:paraId="46954696" w14:textId="77777777" w:rsidR="0098143E" w:rsidRPr="0098143E" w:rsidRDefault="0098143E" w:rsidP="0098143E"/>
    <w:p w14:paraId="0DF5D7D1" w14:textId="77777777" w:rsidR="0098143E" w:rsidRPr="0098143E" w:rsidRDefault="0098143E" w:rsidP="0098143E"/>
    <w:p w14:paraId="5FAA7755" w14:textId="77777777" w:rsidR="0098143E" w:rsidRPr="0098143E" w:rsidRDefault="0098143E" w:rsidP="0098143E"/>
    <w:p w14:paraId="021672BD" w14:textId="77777777" w:rsidR="0098143E" w:rsidRPr="0098143E" w:rsidRDefault="0098143E" w:rsidP="0098143E"/>
    <w:p w14:paraId="5613A474" w14:textId="77777777" w:rsidR="0098143E" w:rsidRPr="0098143E" w:rsidRDefault="0098143E" w:rsidP="0098143E"/>
    <w:p w14:paraId="65A5E860" w14:textId="77777777" w:rsidR="0098143E" w:rsidRPr="0098143E" w:rsidRDefault="0098143E" w:rsidP="0098143E"/>
    <w:p w14:paraId="67401B72" w14:textId="77777777" w:rsidR="0098143E" w:rsidRPr="0098143E" w:rsidRDefault="0098143E" w:rsidP="0098143E"/>
    <w:p w14:paraId="73DC50F1" w14:textId="77777777" w:rsidR="0098143E" w:rsidRDefault="0098143E" w:rsidP="0098143E"/>
    <w:p w14:paraId="1437C400" w14:textId="77777777" w:rsidR="0098143E" w:rsidRDefault="0098143E" w:rsidP="0098143E"/>
    <w:p w14:paraId="19F317AD" w14:textId="7629E60C" w:rsidR="0098143E" w:rsidRDefault="0098143E" w:rsidP="0098143E">
      <w:r>
        <w:t xml:space="preserve">In this case graph </w:t>
      </w:r>
      <w:r w:rsidR="004B11CF">
        <w:t xml:space="preserve">fi is </w:t>
      </w:r>
      <w:r w:rsidR="00000DCE">
        <w:t>pi/2, so graph shifts for 90 degrees from Task A graph.</w:t>
      </w:r>
    </w:p>
    <w:p w14:paraId="6F33B270" w14:textId="77777777" w:rsidR="00000DCE" w:rsidRDefault="00000DCE" w:rsidP="0098143E"/>
    <w:p w14:paraId="292D0117" w14:textId="77777777" w:rsidR="00000DCE" w:rsidRDefault="00000DCE" w:rsidP="0098143E"/>
    <w:p w14:paraId="26D0E68E" w14:textId="77777777" w:rsidR="00000DCE" w:rsidRDefault="00000DCE" w:rsidP="0098143E"/>
    <w:p w14:paraId="5389ADCC" w14:textId="77777777" w:rsidR="00000DCE" w:rsidRDefault="00000DCE" w:rsidP="0098143E"/>
    <w:p w14:paraId="3BDE821D" w14:textId="77777777" w:rsidR="00000DCE" w:rsidRDefault="00000DCE" w:rsidP="0098143E"/>
    <w:p w14:paraId="408BF20B" w14:textId="77777777" w:rsidR="00000DCE" w:rsidRDefault="00000DCE" w:rsidP="0098143E"/>
    <w:p w14:paraId="22BF34F6" w14:textId="77777777" w:rsidR="00000DCE" w:rsidRDefault="00000DCE" w:rsidP="0098143E"/>
    <w:p w14:paraId="176B191D" w14:textId="1646F073" w:rsidR="00000DCE" w:rsidRPr="00F50D53" w:rsidRDefault="00AF2D10" w:rsidP="0098143E">
      <w:pPr>
        <w:rPr>
          <w:lang w:val="de-DE"/>
        </w:rPr>
      </w:pPr>
      <w:r w:rsidRPr="00F50D53">
        <w:rPr>
          <w:lang w:val="de-DE"/>
        </w:rPr>
        <w:lastRenderedPageBreak/>
        <w:t>Task E</w:t>
      </w:r>
    </w:p>
    <w:p w14:paraId="571BDD3C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de-DE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de-DE" w:eastAsia="en-GB"/>
        </w:rPr>
        <w:t>t=linspace(0,1,201);</w:t>
      </w:r>
    </w:p>
    <w:p w14:paraId="630327AD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de-DE" w:eastAsia="en-GB"/>
        </w:rPr>
      </w:pPr>
      <w:r w:rsidRPr="00F50D53">
        <w:rPr>
          <w:rFonts w:ascii="Consolas" w:eastAsia="Times New Roman" w:hAnsi="Consolas" w:cs="Times New Roman"/>
          <w:color w:val="008013"/>
          <w:sz w:val="20"/>
          <w:szCs w:val="20"/>
          <w:lang w:val="de-DE" w:eastAsia="en-GB"/>
        </w:rPr>
        <w:t>%t=0:1;</w:t>
      </w:r>
    </w:p>
    <w:p w14:paraId="0B1612BC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A=1;</w:t>
      </w:r>
    </w:p>
    <w:p w14:paraId="68D96593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f=5;</w:t>
      </w:r>
    </w:p>
    <w:p w14:paraId="771AA9D7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fi=0;</w:t>
      </w:r>
    </w:p>
    <w:p w14:paraId="54F29D75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w=2*pi()*f;</w:t>
      </w:r>
    </w:p>
    <w:p w14:paraId="7A8F712F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W=((1/10)*2*pi());</w:t>
      </w:r>
    </w:p>
    <w:p w14:paraId="6BF6168D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Ts=(W/w);</w:t>
      </w:r>
    </w:p>
    <w:p w14:paraId="5ACC1070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n=(t./Ts);</w:t>
      </w:r>
    </w:p>
    <w:p w14:paraId="619F8435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n1=round(n);</w:t>
      </w:r>
    </w:p>
    <w:p w14:paraId="3F9FD832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N=unique(n1);</w:t>
      </w:r>
    </w:p>
    <w:p w14:paraId="7235C210" w14:textId="77777777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y=A*cos(W*</w:t>
      </w:r>
      <w:proofErr w:type="spellStart"/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N+fi</w:t>
      </w:r>
      <w:proofErr w:type="spellEnd"/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);</w:t>
      </w:r>
    </w:p>
    <w:p w14:paraId="1362E018" w14:textId="77777777" w:rsid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stem(</w:t>
      </w:r>
      <w:proofErr w:type="spellStart"/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N,y</w:t>
      </w:r>
      <w:proofErr w:type="spellEnd"/>
      <w:r w:rsidRPr="00F50D53">
        <w:rPr>
          <w:rFonts w:ascii="Consolas" w:eastAsia="Times New Roman" w:hAnsi="Consolas" w:cs="Times New Roman"/>
          <w:sz w:val="20"/>
          <w:szCs w:val="20"/>
          <w:lang w:val="en-GB" w:eastAsia="en-GB"/>
        </w:rPr>
        <w:t>)</w:t>
      </w:r>
    </w:p>
    <w:p w14:paraId="7F0A33A6" w14:textId="0260B97A" w:rsidR="00F50D53" w:rsidRDefault="00B46EFC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B46EFC">
        <w:rPr>
          <w:rFonts w:ascii="Consolas" w:eastAsia="Times New Roman" w:hAnsi="Consolas" w:cs="Times New Roman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8246" behindDoc="0" locked="0" layoutInCell="1" allowOverlap="1" wp14:anchorId="35F3556B" wp14:editId="4D15EF07">
            <wp:simplePos x="0" y="0"/>
            <wp:positionH relativeFrom="column">
              <wp:posOffset>-228600</wp:posOffset>
            </wp:positionH>
            <wp:positionV relativeFrom="paragraph">
              <wp:posOffset>191135</wp:posOffset>
            </wp:positionV>
            <wp:extent cx="5315692" cy="4810796"/>
            <wp:effectExtent l="0" t="0" r="0" b="8890"/>
            <wp:wrapThrough wrapText="bothSides">
              <wp:wrapPolygon edited="0">
                <wp:start x="0" y="0"/>
                <wp:lineTo x="0" y="21554"/>
                <wp:lineTo x="21520" y="21554"/>
                <wp:lineTo x="21520" y="0"/>
                <wp:lineTo x="0" y="0"/>
              </wp:wrapPolygon>
            </wp:wrapThrough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48107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333351" w14:textId="2C16D11B" w:rsidR="00F50D53" w:rsidRPr="00F50D53" w:rsidRDefault="00F50D53" w:rsidP="00F50D5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E3E94A5" w14:textId="77777777" w:rsidR="00012ED8" w:rsidRDefault="00012ED8" w:rsidP="0098143E"/>
    <w:p w14:paraId="5437C42C" w14:textId="77777777" w:rsidR="00000DCE" w:rsidRDefault="00000DCE" w:rsidP="0098143E"/>
    <w:p w14:paraId="29C3F4D8" w14:textId="77777777" w:rsidR="00CA55A9" w:rsidRPr="00CA55A9" w:rsidRDefault="00CA55A9" w:rsidP="00CA55A9"/>
    <w:p w14:paraId="44D3AA65" w14:textId="77777777" w:rsidR="00CA55A9" w:rsidRPr="00CA55A9" w:rsidRDefault="00CA55A9" w:rsidP="00CA55A9"/>
    <w:p w14:paraId="42CD5D67" w14:textId="77777777" w:rsidR="00CA55A9" w:rsidRPr="00CA55A9" w:rsidRDefault="00CA55A9" w:rsidP="00CA55A9"/>
    <w:p w14:paraId="1B1A3FA7" w14:textId="77777777" w:rsidR="00CA55A9" w:rsidRPr="00CA55A9" w:rsidRDefault="00CA55A9" w:rsidP="00CA55A9"/>
    <w:p w14:paraId="3A7026E4" w14:textId="77777777" w:rsidR="00CA55A9" w:rsidRPr="00CA55A9" w:rsidRDefault="00CA55A9" w:rsidP="00CA55A9"/>
    <w:p w14:paraId="7BD2541A" w14:textId="77777777" w:rsidR="00CA55A9" w:rsidRPr="00CA55A9" w:rsidRDefault="00CA55A9" w:rsidP="00CA55A9"/>
    <w:p w14:paraId="1F82CAA3" w14:textId="77777777" w:rsidR="00CA55A9" w:rsidRPr="00CA55A9" w:rsidRDefault="00CA55A9" w:rsidP="00CA55A9"/>
    <w:p w14:paraId="02247934" w14:textId="77777777" w:rsidR="00CA55A9" w:rsidRPr="00CA55A9" w:rsidRDefault="00CA55A9" w:rsidP="00CA55A9"/>
    <w:p w14:paraId="5E4179F1" w14:textId="77777777" w:rsidR="00CA55A9" w:rsidRPr="00CA55A9" w:rsidRDefault="00CA55A9" w:rsidP="00CA55A9"/>
    <w:p w14:paraId="640C734B" w14:textId="77777777" w:rsidR="00CA55A9" w:rsidRPr="00CA55A9" w:rsidRDefault="00CA55A9" w:rsidP="00CA55A9"/>
    <w:p w14:paraId="150F7F54" w14:textId="77777777" w:rsidR="00CA55A9" w:rsidRPr="00CA55A9" w:rsidRDefault="00CA55A9" w:rsidP="00CA55A9"/>
    <w:p w14:paraId="6E03CB01" w14:textId="77777777" w:rsidR="00CA55A9" w:rsidRPr="00CA55A9" w:rsidRDefault="00CA55A9" w:rsidP="00CA55A9"/>
    <w:p w14:paraId="04782816" w14:textId="77777777" w:rsidR="00CA55A9" w:rsidRPr="00CA55A9" w:rsidRDefault="00CA55A9" w:rsidP="00CA55A9"/>
    <w:p w14:paraId="5F1AFE9A" w14:textId="77777777" w:rsidR="00CA55A9" w:rsidRPr="00CA55A9" w:rsidRDefault="00CA55A9" w:rsidP="00CA55A9"/>
    <w:p w14:paraId="69904702" w14:textId="77777777" w:rsidR="00CA55A9" w:rsidRDefault="00CA55A9" w:rsidP="00CA55A9"/>
    <w:p w14:paraId="4300B0AF" w14:textId="77777777" w:rsidR="00CA55A9" w:rsidRDefault="00CA55A9" w:rsidP="00CA55A9"/>
    <w:p w14:paraId="31673905" w14:textId="77777777" w:rsidR="00CA55A9" w:rsidRDefault="00CA55A9" w:rsidP="00CA55A9"/>
    <w:p w14:paraId="76F396F9" w14:textId="77777777" w:rsidR="00CA55A9" w:rsidRDefault="00CA55A9" w:rsidP="00CA55A9"/>
    <w:p w14:paraId="1629FF27" w14:textId="6726008B" w:rsidR="00CA55A9" w:rsidRDefault="00CF3C10" w:rsidP="00CA55A9">
      <w:r>
        <w:lastRenderedPageBreak/>
        <w:t>Task F</w:t>
      </w:r>
    </w:p>
    <w:p w14:paraId="0D538E18" w14:textId="2275EA7D" w:rsidR="00CF3C10" w:rsidRDefault="00CF3C10" w:rsidP="00CA55A9">
      <w:r>
        <w:t>Sample time Ts = 0.02 s</w:t>
      </w:r>
    </w:p>
    <w:p w14:paraId="1F8D61BE" w14:textId="765EE9EE" w:rsidR="00B64CDE" w:rsidRDefault="00FF37FF" w:rsidP="00CA55A9">
      <w:r>
        <w:t>Tasks G, H, I, J</w:t>
      </w:r>
    </w:p>
    <w:p w14:paraId="6C995E3C" w14:textId="47CDF18F" w:rsidR="00FF37FF" w:rsidRDefault="00FF37FF" w:rsidP="00CA55A9">
      <w:r>
        <w:t>G</w:t>
      </w:r>
      <w:r w:rsidR="00C859DD">
        <w:t>) A = 0,5</w:t>
      </w:r>
    </w:p>
    <w:p w14:paraId="48075836" w14:textId="66F607C9" w:rsidR="00C859DD" w:rsidRDefault="00B8701B" w:rsidP="00CA55A9">
      <w:r>
        <w:t xml:space="preserve">H) </w:t>
      </w:r>
      <w:r w:rsidR="00D252C9">
        <w:t>fi = 0 degrees</w:t>
      </w:r>
    </w:p>
    <w:p w14:paraId="69DAF8C9" w14:textId="5FD66C48" w:rsidR="00D252C9" w:rsidRDefault="00D252C9" w:rsidP="00CA55A9">
      <w:r>
        <w:t xml:space="preserve">I) </w:t>
      </w:r>
      <w:r w:rsidR="00A045E6">
        <w:t xml:space="preserve">w = </w:t>
      </w:r>
      <w:r w:rsidR="009763E3">
        <w:t>2*pi*5</w:t>
      </w:r>
    </w:p>
    <w:p w14:paraId="554A7FE7" w14:textId="62E5A2C5" w:rsidR="00D31571" w:rsidRPr="00841693" w:rsidRDefault="00D31571" w:rsidP="00CA55A9">
      <w:pPr>
        <w:rPr>
          <w:lang w:val="en-GB"/>
        </w:rPr>
      </w:pPr>
      <w:r w:rsidRPr="00841693">
        <w:rPr>
          <w:lang w:val="en-GB"/>
        </w:rPr>
        <w:t xml:space="preserve">J) w=2*pi/T </w:t>
      </w:r>
      <w:r>
        <w:sym w:font="Wingdings" w:char="F0E8"/>
      </w:r>
      <w:r w:rsidRPr="00841693">
        <w:rPr>
          <w:lang w:val="en-GB"/>
        </w:rPr>
        <w:t xml:space="preserve"> </w:t>
      </w:r>
      <w:r w:rsidR="00793628" w:rsidRPr="00841693">
        <w:rPr>
          <w:lang w:val="en-GB"/>
        </w:rPr>
        <w:t xml:space="preserve">2*pi*10 = 2*pi/T </w:t>
      </w:r>
      <w:r w:rsidR="00793628" w:rsidRPr="00793628">
        <w:rPr>
          <w:lang w:val="de-DE"/>
        </w:rPr>
        <w:sym w:font="Wingdings" w:char="F0E8"/>
      </w:r>
      <w:r w:rsidR="00793628" w:rsidRPr="00841693">
        <w:rPr>
          <w:lang w:val="en-GB"/>
        </w:rPr>
        <w:t xml:space="preserve"> </w:t>
      </w:r>
      <w:proofErr w:type="spellStart"/>
      <w:r w:rsidR="00793628" w:rsidRPr="00841693">
        <w:rPr>
          <w:lang w:val="en-GB"/>
        </w:rPr>
        <w:t>T</w:t>
      </w:r>
      <w:proofErr w:type="spellEnd"/>
      <w:r w:rsidR="00793628" w:rsidRPr="00841693">
        <w:rPr>
          <w:lang w:val="en-GB"/>
        </w:rPr>
        <w:t xml:space="preserve"> = 1/10 = 0,1 s</w:t>
      </w:r>
    </w:p>
    <w:p w14:paraId="16A4ABA4" w14:textId="5D07CAF7" w:rsidR="008B7C86" w:rsidRPr="00841693" w:rsidRDefault="008B7C86" w:rsidP="00CA55A9">
      <w:pPr>
        <w:rPr>
          <w:lang w:val="en-GB"/>
        </w:rPr>
      </w:pPr>
      <w:r w:rsidRPr="00841693">
        <w:rPr>
          <w:lang w:val="en-GB"/>
        </w:rPr>
        <w:t>Exercise 2</w:t>
      </w:r>
    </w:p>
    <w:p w14:paraId="07888764" w14:textId="1AA31807" w:rsidR="008B7C86" w:rsidRPr="00841693" w:rsidRDefault="005072CB" w:rsidP="00CA55A9">
      <w:pPr>
        <w:rPr>
          <w:lang w:val="en-GB"/>
        </w:rPr>
      </w:pPr>
      <w:r w:rsidRPr="00841693">
        <w:rPr>
          <w:lang w:val="en-GB"/>
        </w:rPr>
        <w:t>Tasks K and L</w:t>
      </w:r>
    </w:p>
    <w:p w14:paraId="30A6F9C9" w14:textId="6A6ED16F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sz w:val="20"/>
          <w:szCs w:val="20"/>
          <w:lang w:val="en-GB" w:eastAsia="en-GB"/>
        </w:rPr>
        <w:t>n=0:4;</w:t>
      </w:r>
    </w:p>
    <w:p w14:paraId="10C973C8" w14:textId="23282D6B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sz w:val="20"/>
          <w:szCs w:val="20"/>
          <w:lang w:val="en-GB" w:eastAsia="en-GB"/>
        </w:rPr>
        <w:t>subplot(3,1,1);</w:t>
      </w:r>
    </w:p>
    <w:p w14:paraId="1B6B7861" w14:textId="77777777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sz w:val="20"/>
          <w:szCs w:val="20"/>
          <w:lang w:val="en-GB" w:eastAsia="en-GB"/>
        </w:rPr>
        <w:t>x1=0.5*cos(((10*pi)/7)*n+(1/4)*pi);</w:t>
      </w:r>
    </w:p>
    <w:p w14:paraId="04F5E7F9" w14:textId="77777777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sz w:val="20"/>
          <w:szCs w:val="20"/>
          <w:lang w:val="en-GB" w:eastAsia="en-GB"/>
        </w:rPr>
        <w:t>stem(n,x1)</w:t>
      </w:r>
    </w:p>
    <w:p w14:paraId="68D100EA" w14:textId="258D22EB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351CF975" w14:textId="091FEC7D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sz w:val="20"/>
          <w:szCs w:val="20"/>
          <w:lang w:val="en-GB" w:eastAsia="en-GB"/>
        </w:rPr>
        <w:t>subplot(3,1,2);</w:t>
      </w:r>
    </w:p>
    <w:p w14:paraId="339ADF49" w14:textId="7A679077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sz w:val="20"/>
          <w:szCs w:val="20"/>
          <w:lang w:val="en-GB" w:eastAsia="en-GB"/>
        </w:rPr>
        <w:t>x2=0.3*cos(((20*pi)/7)*n);</w:t>
      </w:r>
    </w:p>
    <w:p w14:paraId="5774CEEE" w14:textId="77777777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sz w:val="20"/>
          <w:szCs w:val="20"/>
          <w:lang w:val="en-GB" w:eastAsia="en-GB"/>
        </w:rPr>
        <w:t>stem(n,x2)</w:t>
      </w:r>
    </w:p>
    <w:p w14:paraId="37337161" w14:textId="35ADB8AD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4B9165D0" w14:textId="77777777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subplot(3,1,3); </w:t>
      </w:r>
      <w:r w:rsidRPr="00841693">
        <w:rPr>
          <w:rFonts w:ascii="Consolas" w:eastAsia="Times New Roman" w:hAnsi="Consolas" w:cs="Times New Roman"/>
          <w:color w:val="008013"/>
          <w:sz w:val="20"/>
          <w:szCs w:val="20"/>
          <w:lang w:val="en-GB" w:eastAsia="en-GB"/>
        </w:rPr>
        <w:t>%sum</w:t>
      </w:r>
    </w:p>
    <w:p w14:paraId="23FBB2A8" w14:textId="6F6018FA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sz w:val="20"/>
          <w:szCs w:val="20"/>
          <w:lang w:val="en-GB" w:eastAsia="en-GB"/>
        </w:rPr>
        <w:t>x3=x1+x2;</w:t>
      </w:r>
    </w:p>
    <w:p w14:paraId="0A01A58F" w14:textId="3BD7BC01" w:rsid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sz w:val="20"/>
          <w:szCs w:val="20"/>
          <w:lang w:val="en-GB" w:eastAsia="en-GB"/>
        </w:rPr>
        <w:t>stem(n,x3)</w:t>
      </w:r>
    </w:p>
    <w:p w14:paraId="3C0DDACB" w14:textId="4CF13130" w:rsid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41693">
        <w:rPr>
          <w:rFonts w:ascii="Consolas" w:eastAsia="Times New Roman" w:hAnsi="Consolas" w:cs="Times New Roman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9270" behindDoc="0" locked="0" layoutInCell="1" allowOverlap="1" wp14:anchorId="54C6514D" wp14:editId="397B8850">
            <wp:simplePos x="0" y="0"/>
            <wp:positionH relativeFrom="column">
              <wp:posOffset>-152400</wp:posOffset>
            </wp:positionH>
            <wp:positionV relativeFrom="paragraph">
              <wp:posOffset>102235</wp:posOffset>
            </wp:positionV>
            <wp:extent cx="4171950" cy="3749040"/>
            <wp:effectExtent l="0" t="0" r="0" b="3810"/>
            <wp:wrapThrough wrapText="bothSides">
              <wp:wrapPolygon edited="0">
                <wp:start x="0" y="0"/>
                <wp:lineTo x="0" y="21512"/>
                <wp:lineTo x="21501" y="21512"/>
                <wp:lineTo x="21501" y="0"/>
                <wp:lineTo x="0" y="0"/>
              </wp:wrapPolygon>
            </wp:wrapThrough>
            <wp:docPr id="4" name="Picture 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762EFF" w14:textId="155B96EF" w:rsidR="00841693" w:rsidRPr="00841693" w:rsidRDefault="00841693" w:rsidP="00841693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35BC08EF" w14:textId="644F2FFF" w:rsidR="005072CB" w:rsidRPr="00793628" w:rsidRDefault="005072CB" w:rsidP="00CA55A9">
      <w:pPr>
        <w:rPr>
          <w:lang w:val="de-DE"/>
        </w:rPr>
      </w:pPr>
    </w:p>
    <w:p w14:paraId="3D7C60D6" w14:textId="77777777" w:rsidR="00FF37FF" w:rsidRPr="00793628" w:rsidRDefault="00FF37FF" w:rsidP="00CA55A9">
      <w:pPr>
        <w:rPr>
          <w:lang w:val="de-DE"/>
        </w:rPr>
      </w:pPr>
    </w:p>
    <w:p w14:paraId="4F8451F5" w14:textId="77777777" w:rsidR="00FF37FF" w:rsidRDefault="00FF37FF" w:rsidP="00CA55A9">
      <w:pPr>
        <w:rPr>
          <w:lang w:val="de-DE"/>
        </w:rPr>
      </w:pPr>
    </w:p>
    <w:p w14:paraId="1CE4A4AB" w14:textId="77777777" w:rsidR="006B2FC4" w:rsidRPr="006B2FC4" w:rsidRDefault="006B2FC4" w:rsidP="006B2FC4">
      <w:pPr>
        <w:rPr>
          <w:lang w:val="de-DE"/>
        </w:rPr>
      </w:pPr>
    </w:p>
    <w:p w14:paraId="1FA6432D" w14:textId="77777777" w:rsidR="006B2FC4" w:rsidRPr="006B2FC4" w:rsidRDefault="006B2FC4" w:rsidP="006B2FC4">
      <w:pPr>
        <w:rPr>
          <w:lang w:val="de-DE"/>
        </w:rPr>
      </w:pPr>
    </w:p>
    <w:p w14:paraId="6D3FFE94" w14:textId="77777777" w:rsidR="006B2FC4" w:rsidRPr="006B2FC4" w:rsidRDefault="006B2FC4" w:rsidP="006B2FC4">
      <w:pPr>
        <w:rPr>
          <w:lang w:val="de-DE"/>
        </w:rPr>
      </w:pPr>
    </w:p>
    <w:p w14:paraId="34274867" w14:textId="77777777" w:rsidR="006B2FC4" w:rsidRPr="006B2FC4" w:rsidRDefault="006B2FC4" w:rsidP="006B2FC4">
      <w:pPr>
        <w:rPr>
          <w:lang w:val="de-DE"/>
        </w:rPr>
      </w:pPr>
    </w:p>
    <w:p w14:paraId="4DE01470" w14:textId="77777777" w:rsidR="006B2FC4" w:rsidRPr="006B2FC4" w:rsidRDefault="006B2FC4" w:rsidP="006B2FC4">
      <w:pPr>
        <w:rPr>
          <w:lang w:val="de-DE"/>
        </w:rPr>
      </w:pPr>
    </w:p>
    <w:p w14:paraId="5CA163D3" w14:textId="77777777" w:rsidR="006B2FC4" w:rsidRPr="006B2FC4" w:rsidRDefault="006B2FC4" w:rsidP="006B2FC4">
      <w:pPr>
        <w:rPr>
          <w:lang w:val="de-DE"/>
        </w:rPr>
      </w:pPr>
    </w:p>
    <w:p w14:paraId="51BFA820" w14:textId="77777777" w:rsidR="006B2FC4" w:rsidRPr="006B2FC4" w:rsidRDefault="006B2FC4" w:rsidP="006B2FC4">
      <w:pPr>
        <w:rPr>
          <w:lang w:val="de-DE"/>
        </w:rPr>
      </w:pPr>
    </w:p>
    <w:p w14:paraId="17BEC66E" w14:textId="77777777" w:rsidR="006B2FC4" w:rsidRDefault="006B2FC4" w:rsidP="006B2FC4">
      <w:pPr>
        <w:rPr>
          <w:lang w:val="de-DE"/>
        </w:rPr>
      </w:pPr>
    </w:p>
    <w:p w14:paraId="21BA9E82" w14:textId="207ECC88" w:rsidR="00EE2E2C" w:rsidRDefault="00EE2E2C" w:rsidP="008B1029">
      <w:pPr>
        <w:rPr>
          <w:lang w:val="de-DE"/>
        </w:rPr>
      </w:pPr>
    </w:p>
    <w:p w14:paraId="3492F8D4" w14:textId="1C973B42" w:rsidR="008B1029" w:rsidRDefault="008B1029" w:rsidP="008B1029">
      <w:pPr>
        <w:rPr>
          <w:lang w:val="de-DE"/>
        </w:rPr>
      </w:pPr>
      <w:r>
        <w:rPr>
          <w:lang w:val="de-DE"/>
        </w:rPr>
        <w:lastRenderedPageBreak/>
        <w:t>Task M</w:t>
      </w:r>
    </w:p>
    <w:p w14:paraId="06481276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n=-10:10;</w:t>
      </w:r>
    </w:p>
    <w:p w14:paraId="15F8F7BC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proofErr w:type="spellStart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i</w:t>
      </w:r>
      <w:proofErr w:type="spellEnd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=find((n&gt;=0)&amp;(n&lt;=4));</w:t>
      </w:r>
    </w:p>
    <w:p w14:paraId="0B44A9FD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proofErr w:type="spellStart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i</w:t>
      </w:r>
      <w:proofErr w:type="spellEnd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=1:length(n);</w:t>
      </w:r>
    </w:p>
    <w:p w14:paraId="6439F559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1E863824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x1=0.5*cos(((10*pi)/7)*n+(1/4)*pi);</w:t>
      </w:r>
    </w:p>
    <w:p w14:paraId="1E248AA2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x2=0.3*cos(((20*pi)/7)*n);</w:t>
      </w:r>
    </w:p>
    <w:p w14:paraId="7AE71C40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x3=x1+x2;</w:t>
      </w:r>
    </w:p>
    <w:p w14:paraId="0F33B452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4D996503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x4=x3(end:-1:1);</w:t>
      </w:r>
    </w:p>
    <w:p w14:paraId="10C4F8E9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 xml:space="preserve">for </w:t>
      </w: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k=3:length(n)</w:t>
      </w:r>
    </w:p>
    <w:p w14:paraId="6F8DCDCC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 x5(k)=x4(k-2);</w:t>
      </w:r>
    </w:p>
    <w:p w14:paraId="2E1CEC11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>end</w:t>
      </w:r>
    </w:p>
    <w:p w14:paraId="269923D1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5BFFC205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subplot(2,1,1); </w:t>
      </w:r>
      <w:r w:rsidRPr="003E0700">
        <w:rPr>
          <w:rFonts w:ascii="Consolas" w:eastAsia="Times New Roman" w:hAnsi="Consolas" w:cs="Times New Roman"/>
          <w:color w:val="008013"/>
          <w:sz w:val="20"/>
          <w:szCs w:val="20"/>
          <w:lang w:val="en-GB" w:eastAsia="en-GB"/>
        </w:rPr>
        <w:t>%mirror</w:t>
      </w:r>
    </w:p>
    <w:p w14:paraId="7DC32363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stem(n(</w:t>
      </w:r>
      <w:proofErr w:type="spellStart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i</w:t>
      </w:r>
      <w:proofErr w:type="spellEnd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),x4(</w:t>
      </w:r>
      <w:proofErr w:type="spellStart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i</w:t>
      </w:r>
      <w:proofErr w:type="spellEnd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))</w:t>
      </w:r>
    </w:p>
    <w:p w14:paraId="42318A8B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subplot(2,1,2); </w:t>
      </w:r>
      <w:r w:rsidRPr="003E0700">
        <w:rPr>
          <w:rFonts w:ascii="Consolas" w:eastAsia="Times New Roman" w:hAnsi="Consolas" w:cs="Times New Roman"/>
          <w:color w:val="008013"/>
          <w:sz w:val="20"/>
          <w:szCs w:val="20"/>
          <w:lang w:val="en-GB" w:eastAsia="en-GB"/>
        </w:rPr>
        <w:t>%delay</w:t>
      </w:r>
    </w:p>
    <w:p w14:paraId="019CE0D3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stem(n(</w:t>
      </w:r>
      <w:proofErr w:type="spellStart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i</w:t>
      </w:r>
      <w:proofErr w:type="spellEnd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),x5(</w:t>
      </w:r>
      <w:proofErr w:type="spellStart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i</w:t>
      </w:r>
      <w:proofErr w:type="spellEnd"/>
      <w:r w:rsidRPr="003E0700">
        <w:rPr>
          <w:rFonts w:ascii="Consolas" w:eastAsia="Times New Roman" w:hAnsi="Consolas" w:cs="Times New Roman"/>
          <w:sz w:val="20"/>
          <w:szCs w:val="20"/>
          <w:lang w:val="en-GB" w:eastAsia="en-GB"/>
        </w:rPr>
        <w:t>))</w:t>
      </w:r>
    </w:p>
    <w:p w14:paraId="7A69A876" w14:textId="77777777" w:rsidR="003E0700" w:rsidRPr="003E0700" w:rsidRDefault="003E0700" w:rsidP="003E070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5F8EB70" w14:textId="48753CC0" w:rsidR="008B1029" w:rsidRPr="008B1029" w:rsidRDefault="008C0E82" w:rsidP="008B102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C0E82">
        <w:rPr>
          <w:rFonts w:ascii="Consolas" w:eastAsia="Times New Roman" w:hAnsi="Consolas" w:cs="Times New Roman"/>
          <w:sz w:val="20"/>
          <w:szCs w:val="20"/>
          <w:lang w:val="en-GB" w:eastAsia="en-GB"/>
        </w:rPr>
        <w:drawing>
          <wp:inline distT="0" distB="0" distL="0" distR="0" wp14:anchorId="54A87F85" wp14:editId="5F30EF20">
            <wp:extent cx="5325218" cy="4829849"/>
            <wp:effectExtent l="0" t="0" r="8890" b="8890"/>
            <wp:docPr id="10" name="Picture 10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imeli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4829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2AFA" w14:textId="0212B905" w:rsidR="008B1029" w:rsidRDefault="008B1029" w:rsidP="008B1029">
      <w:pPr>
        <w:rPr>
          <w:lang w:val="de-DE"/>
        </w:rPr>
      </w:pPr>
    </w:p>
    <w:p w14:paraId="120D12D5" w14:textId="77777777" w:rsidR="00E1306C" w:rsidRPr="00E1306C" w:rsidRDefault="00E1306C" w:rsidP="00E1306C">
      <w:pPr>
        <w:rPr>
          <w:lang w:val="de-DE"/>
        </w:rPr>
      </w:pPr>
    </w:p>
    <w:p w14:paraId="5BA33CE0" w14:textId="77777777" w:rsidR="00E1306C" w:rsidRPr="00E1306C" w:rsidRDefault="00E1306C" w:rsidP="00E1306C">
      <w:pPr>
        <w:rPr>
          <w:lang w:val="de-DE"/>
        </w:rPr>
      </w:pPr>
    </w:p>
    <w:p w14:paraId="19A8E663" w14:textId="77777777" w:rsidR="00E1306C" w:rsidRPr="00E1306C" w:rsidRDefault="00E1306C" w:rsidP="00E1306C">
      <w:pPr>
        <w:rPr>
          <w:lang w:val="de-DE"/>
        </w:rPr>
      </w:pPr>
    </w:p>
    <w:p w14:paraId="7E6B9E5D" w14:textId="77777777" w:rsidR="00E1306C" w:rsidRPr="00E1306C" w:rsidRDefault="00E1306C" w:rsidP="00E1306C">
      <w:pPr>
        <w:rPr>
          <w:lang w:val="de-DE"/>
        </w:rPr>
      </w:pPr>
    </w:p>
    <w:p w14:paraId="0955F6C9" w14:textId="77777777" w:rsidR="00E1306C" w:rsidRPr="00E1306C" w:rsidRDefault="00E1306C" w:rsidP="00E1306C">
      <w:pPr>
        <w:rPr>
          <w:lang w:val="de-DE"/>
        </w:rPr>
      </w:pPr>
    </w:p>
    <w:p w14:paraId="2935BDFA" w14:textId="77777777" w:rsidR="00E1306C" w:rsidRPr="00E1306C" w:rsidRDefault="00E1306C" w:rsidP="00E1306C">
      <w:pPr>
        <w:rPr>
          <w:lang w:val="de-DE"/>
        </w:rPr>
      </w:pPr>
    </w:p>
    <w:p w14:paraId="7C8C56A5" w14:textId="77777777" w:rsidR="00E1306C" w:rsidRPr="00E1306C" w:rsidRDefault="00E1306C" w:rsidP="00E1306C">
      <w:pPr>
        <w:rPr>
          <w:lang w:val="de-DE"/>
        </w:rPr>
      </w:pPr>
    </w:p>
    <w:p w14:paraId="1F80E718" w14:textId="77777777" w:rsidR="00E1306C" w:rsidRPr="00E1306C" w:rsidRDefault="00E1306C" w:rsidP="00E1306C">
      <w:pPr>
        <w:rPr>
          <w:lang w:val="de-DE"/>
        </w:rPr>
      </w:pPr>
    </w:p>
    <w:p w14:paraId="1A927024" w14:textId="77777777" w:rsidR="00E1306C" w:rsidRPr="00E1306C" w:rsidRDefault="00E1306C" w:rsidP="00E1306C">
      <w:pPr>
        <w:rPr>
          <w:lang w:val="de-DE"/>
        </w:rPr>
      </w:pPr>
    </w:p>
    <w:p w14:paraId="2C308744" w14:textId="77777777" w:rsidR="00E1306C" w:rsidRPr="00E1306C" w:rsidRDefault="00E1306C" w:rsidP="00E1306C">
      <w:pPr>
        <w:rPr>
          <w:lang w:val="de-DE"/>
        </w:rPr>
      </w:pPr>
    </w:p>
    <w:p w14:paraId="194BEF01" w14:textId="77777777" w:rsidR="00E1306C" w:rsidRPr="00E1306C" w:rsidRDefault="00E1306C" w:rsidP="00E1306C">
      <w:pPr>
        <w:rPr>
          <w:lang w:val="de-DE"/>
        </w:rPr>
      </w:pPr>
    </w:p>
    <w:p w14:paraId="148CC0DE" w14:textId="77777777" w:rsidR="00E1306C" w:rsidRPr="00E1306C" w:rsidRDefault="00E1306C" w:rsidP="00E1306C">
      <w:pPr>
        <w:rPr>
          <w:lang w:val="de-DE"/>
        </w:rPr>
      </w:pPr>
    </w:p>
    <w:p w14:paraId="194D7B82" w14:textId="77777777" w:rsidR="00E1306C" w:rsidRPr="00E1306C" w:rsidRDefault="00E1306C" w:rsidP="00E1306C">
      <w:pPr>
        <w:rPr>
          <w:lang w:val="de-DE"/>
        </w:rPr>
      </w:pPr>
    </w:p>
    <w:p w14:paraId="142B8A3D" w14:textId="77777777" w:rsidR="00E1306C" w:rsidRPr="00E1306C" w:rsidRDefault="00E1306C" w:rsidP="00E1306C">
      <w:pPr>
        <w:rPr>
          <w:lang w:val="de-DE"/>
        </w:rPr>
      </w:pPr>
    </w:p>
    <w:p w14:paraId="200CFF87" w14:textId="77777777" w:rsidR="00E1306C" w:rsidRPr="00E1306C" w:rsidRDefault="00E1306C" w:rsidP="00E1306C">
      <w:pPr>
        <w:rPr>
          <w:lang w:val="de-DE"/>
        </w:rPr>
      </w:pPr>
    </w:p>
    <w:p w14:paraId="60A84188" w14:textId="77777777" w:rsidR="00E1306C" w:rsidRDefault="00E1306C" w:rsidP="00E1306C">
      <w:pPr>
        <w:rPr>
          <w:lang w:val="de-DE"/>
        </w:rPr>
      </w:pPr>
    </w:p>
    <w:p w14:paraId="05273F55" w14:textId="77777777" w:rsidR="00E1306C" w:rsidRDefault="00E1306C" w:rsidP="00E1306C">
      <w:pPr>
        <w:rPr>
          <w:lang w:val="de-DE"/>
        </w:rPr>
      </w:pPr>
    </w:p>
    <w:p w14:paraId="3F1529B3" w14:textId="77777777" w:rsidR="00E1306C" w:rsidRDefault="00E1306C" w:rsidP="00E1306C">
      <w:pPr>
        <w:rPr>
          <w:lang w:val="de-DE"/>
        </w:rPr>
      </w:pPr>
    </w:p>
    <w:p w14:paraId="17A61E7B" w14:textId="77777777" w:rsidR="00E1306C" w:rsidRDefault="00E1306C" w:rsidP="00E1306C">
      <w:pPr>
        <w:rPr>
          <w:lang w:val="de-DE"/>
        </w:rPr>
      </w:pPr>
    </w:p>
    <w:p w14:paraId="2F26BA5B" w14:textId="141A01A0" w:rsidR="00E1306C" w:rsidRDefault="00E1189C" w:rsidP="00E1306C">
      <w:pPr>
        <w:rPr>
          <w:lang w:val="de-DE"/>
        </w:rPr>
      </w:pPr>
      <w:r>
        <w:rPr>
          <w:noProof/>
          <w:lang w:val="de-DE"/>
        </w:rPr>
        <w:lastRenderedPageBreak/>
        <w:drawing>
          <wp:anchor distT="0" distB="0" distL="114300" distR="114300" simplePos="0" relativeHeight="251661318" behindDoc="0" locked="0" layoutInCell="1" allowOverlap="1" wp14:anchorId="6051139E" wp14:editId="23B32FC1">
            <wp:simplePos x="0" y="0"/>
            <wp:positionH relativeFrom="column">
              <wp:posOffset>733425</wp:posOffset>
            </wp:positionH>
            <wp:positionV relativeFrom="paragraph">
              <wp:posOffset>0</wp:posOffset>
            </wp:positionV>
            <wp:extent cx="4705350" cy="8364855"/>
            <wp:effectExtent l="0" t="0" r="0" b="0"/>
            <wp:wrapThrough wrapText="bothSides">
              <wp:wrapPolygon edited="0">
                <wp:start x="0" y="0"/>
                <wp:lineTo x="0" y="21546"/>
                <wp:lineTo x="21513" y="21546"/>
                <wp:lineTo x="21513" y="0"/>
                <wp:lineTo x="0" y="0"/>
              </wp:wrapPolygon>
            </wp:wrapThrough>
            <wp:docPr id="11" name="Picture 11" descr="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hematic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8364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0494">
        <w:rPr>
          <w:lang w:val="de-DE"/>
        </w:rPr>
        <w:t>Exercise 3</w:t>
      </w:r>
    </w:p>
    <w:p w14:paraId="195919BA" w14:textId="4F769AB5" w:rsidR="00DA0494" w:rsidRPr="00E1306C" w:rsidRDefault="00DA0494" w:rsidP="00E1306C">
      <w:pPr>
        <w:rPr>
          <w:lang w:val="de-DE"/>
        </w:rPr>
      </w:pPr>
    </w:p>
    <w:sectPr w:rsidR="00DA0494" w:rsidRPr="00E130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A6C24" w14:textId="77777777" w:rsidR="0004502F" w:rsidRDefault="0004502F" w:rsidP="00E91AFC">
      <w:pPr>
        <w:spacing w:after="0" w:line="240" w:lineRule="auto"/>
      </w:pPr>
      <w:r>
        <w:separator/>
      </w:r>
    </w:p>
  </w:endnote>
  <w:endnote w:type="continuationSeparator" w:id="0">
    <w:p w14:paraId="569F50A4" w14:textId="77777777" w:rsidR="0004502F" w:rsidRDefault="0004502F" w:rsidP="00E91AFC">
      <w:pPr>
        <w:spacing w:after="0" w:line="240" w:lineRule="auto"/>
      </w:pPr>
      <w:r>
        <w:continuationSeparator/>
      </w:r>
    </w:p>
  </w:endnote>
  <w:endnote w:type="continuationNotice" w:id="1">
    <w:p w14:paraId="569EE854" w14:textId="77777777" w:rsidR="0004502F" w:rsidRDefault="000450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16165" w14:textId="77777777" w:rsidR="0004502F" w:rsidRDefault="0004502F" w:rsidP="00E91AFC">
      <w:pPr>
        <w:spacing w:after="0" w:line="240" w:lineRule="auto"/>
      </w:pPr>
      <w:r>
        <w:separator/>
      </w:r>
    </w:p>
  </w:footnote>
  <w:footnote w:type="continuationSeparator" w:id="0">
    <w:p w14:paraId="3698817C" w14:textId="77777777" w:rsidR="0004502F" w:rsidRDefault="0004502F" w:rsidP="00E91AFC">
      <w:pPr>
        <w:spacing w:after="0" w:line="240" w:lineRule="auto"/>
      </w:pPr>
      <w:r>
        <w:continuationSeparator/>
      </w:r>
    </w:p>
  </w:footnote>
  <w:footnote w:type="continuationNotice" w:id="1">
    <w:p w14:paraId="51169599" w14:textId="77777777" w:rsidR="0004502F" w:rsidRDefault="0004502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612821"/>
    <w:multiLevelType w:val="hybridMultilevel"/>
    <w:tmpl w:val="15E08C60"/>
    <w:lvl w:ilvl="0" w:tplc="7FE62AB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620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yNLc0MzYzMjJW0lEKTi0uzszPAykwrgUAFMVFpSwAAAA="/>
  </w:docVars>
  <w:rsids>
    <w:rsidRoot w:val="4DD35EF5"/>
    <w:rsid w:val="00000DCE"/>
    <w:rsid w:val="00012ED8"/>
    <w:rsid w:val="0004502F"/>
    <w:rsid w:val="0007185D"/>
    <w:rsid w:val="0008364B"/>
    <w:rsid w:val="000907C7"/>
    <w:rsid w:val="000B1DA8"/>
    <w:rsid w:val="000C3D09"/>
    <w:rsid w:val="0014008C"/>
    <w:rsid w:val="0017040C"/>
    <w:rsid w:val="00255B0D"/>
    <w:rsid w:val="002631A8"/>
    <w:rsid w:val="002872D4"/>
    <w:rsid w:val="002C0D98"/>
    <w:rsid w:val="0031197B"/>
    <w:rsid w:val="003434DE"/>
    <w:rsid w:val="00360A68"/>
    <w:rsid w:val="003A5039"/>
    <w:rsid w:val="003E0700"/>
    <w:rsid w:val="00461F3A"/>
    <w:rsid w:val="004712A8"/>
    <w:rsid w:val="004B11CF"/>
    <w:rsid w:val="004C61EB"/>
    <w:rsid w:val="004D6137"/>
    <w:rsid w:val="005072CB"/>
    <w:rsid w:val="00522EA8"/>
    <w:rsid w:val="0054723C"/>
    <w:rsid w:val="00552BCF"/>
    <w:rsid w:val="00582244"/>
    <w:rsid w:val="00596AD9"/>
    <w:rsid w:val="005F02F3"/>
    <w:rsid w:val="006B2FC4"/>
    <w:rsid w:val="00707F18"/>
    <w:rsid w:val="00733549"/>
    <w:rsid w:val="007636A4"/>
    <w:rsid w:val="007701CC"/>
    <w:rsid w:val="00793628"/>
    <w:rsid w:val="007E115C"/>
    <w:rsid w:val="00821B55"/>
    <w:rsid w:val="00841693"/>
    <w:rsid w:val="00861D53"/>
    <w:rsid w:val="00866F5B"/>
    <w:rsid w:val="00893F10"/>
    <w:rsid w:val="008B1029"/>
    <w:rsid w:val="008B7C86"/>
    <w:rsid w:val="008C0E82"/>
    <w:rsid w:val="008C2921"/>
    <w:rsid w:val="0092466E"/>
    <w:rsid w:val="009763E3"/>
    <w:rsid w:val="0098143E"/>
    <w:rsid w:val="00996764"/>
    <w:rsid w:val="00A045E6"/>
    <w:rsid w:val="00A27A08"/>
    <w:rsid w:val="00AC17F5"/>
    <w:rsid w:val="00AD6061"/>
    <w:rsid w:val="00AF2D10"/>
    <w:rsid w:val="00B46BE9"/>
    <w:rsid w:val="00B46EFC"/>
    <w:rsid w:val="00B52576"/>
    <w:rsid w:val="00B64CDE"/>
    <w:rsid w:val="00B8701B"/>
    <w:rsid w:val="00BC1C2B"/>
    <w:rsid w:val="00BE3F46"/>
    <w:rsid w:val="00BE6713"/>
    <w:rsid w:val="00BE672A"/>
    <w:rsid w:val="00C1492D"/>
    <w:rsid w:val="00C859DD"/>
    <w:rsid w:val="00C910CE"/>
    <w:rsid w:val="00CA55A9"/>
    <w:rsid w:val="00CF3C10"/>
    <w:rsid w:val="00D055C5"/>
    <w:rsid w:val="00D252C9"/>
    <w:rsid w:val="00D30AA0"/>
    <w:rsid w:val="00D31571"/>
    <w:rsid w:val="00D445C7"/>
    <w:rsid w:val="00D761FE"/>
    <w:rsid w:val="00DA0494"/>
    <w:rsid w:val="00DC10E1"/>
    <w:rsid w:val="00E11343"/>
    <w:rsid w:val="00E1189C"/>
    <w:rsid w:val="00E1306C"/>
    <w:rsid w:val="00E91AFC"/>
    <w:rsid w:val="00EB6728"/>
    <w:rsid w:val="00ED78D3"/>
    <w:rsid w:val="00EE2E2C"/>
    <w:rsid w:val="00EE742B"/>
    <w:rsid w:val="00EF7007"/>
    <w:rsid w:val="00F167AC"/>
    <w:rsid w:val="00F5092E"/>
    <w:rsid w:val="00F50D53"/>
    <w:rsid w:val="00F605E1"/>
    <w:rsid w:val="00FF37FF"/>
    <w:rsid w:val="21EE6097"/>
    <w:rsid w:val="327549E2"/>
    <w:rsid w:val="3C5F2AD9"/>
    <w:rsid w:val="4DD35EF5"/>
    <w:rsid w:val="586AC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35EF5"/>
  <w15:chartTrackingRefBased/>
  <w15:docId w15:val="{440EDCAD-C01F-43EF-A2C0-3141AEB7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1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1A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AFC"/>
  </w:style>
  <w:style w:type="paragraph" w:styleId="Footer">
    <w:name w:val="footer"/>
    <w:basedOn w:val="Normal"/>
    <w:link w:val="FooterChar"/>
    <w:uiPriority w:val="99"/>
    <w:unhideWhenUsed/>
    <w:rsid w:val="00E91A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A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04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1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3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45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1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8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8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6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0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53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33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ovskis,Aleksandrs A.</dc:creator>
  <cp:keywords/>
  <dc:description/>
  <cp:lastModifiedBy>Rubenis-Žeļeznovs,Ričards R.</cp:lastModifiedBy>
  <cp:revision>103</cp:revision>
  <dcterms:created xsi:type="dcterms:W3CDTF">2022-11-30T11:05:00Z</dcterms:created>
  <dcterms:modified xsi:type="dcterms:W3CDTF">2022-12-12T13:44:00Z</dcterms:modified>
</cp:coreProperties>
</file>